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66AA" w:rsidRDefault="00F366AA" w:rsidP="00F366AA">
      <w:r>
        <w:t>Belly fat article.NB&amp;W.mz</w:t>
      </w:r>
    </w:p>
    <w:p w:rsidR="00F366AA" w:rsidRDefault="00F366AA" w:rsidP="00F366AA">
      <w:r>
        <w:t>How to Get Rid of Belly Fat with SculpSure | Non-Invasive Fat Reduction</w:t>
      </w:r>
    </w:p>
    <w:p w:rsidR="00F366AA" w:rsidRDefault="00F366AA" w:rsidP="00F366AA">
      <w:r>
        <w:t>/</w:t>
      </w:r>
      <w:r w:rsidRPr="00F366AA">
        <w:t xml:space="preserve"> </w:t>
      </w:r>
      <w:r>
        <w:t>How to Get Rid of Belly Fat</w:t>
      </w:r>
    </w:p>
    <w:p w:rsidR="00F366AA" w:rsidRDefault="00F366AA" w:rsidP="00F366AA">
      <w:r>
        <w:t xml:space="preserve">KW </w:t>
      </w:r>
      <w:r>
        <w:t>How to Get Rid of Belly Fat</w:t>
      </w:r>
    </w:p>
    <w:p w:rsidR="00F366AA" w:rsidRDefault="00F366AA" w:rsidP="00F366AA">
      <w:r>
        <w:t xml:space="preserve">META: Learn how to get rid of belly fat with SculpSure, a non-surgical alternative to Liposuction, which melts away stubborn fat cells that resist diet and exercise. </w:t>
      </w:r>
    </w:p>
    <w:p w:rsidR="00F366AA" w:rsidRDefault="00F366AA" w:rsidP="00F366AA">
      <w:r>
        <w:t>Image</w:t>
      </w:r>
    </w:p>
    <w:p w:rsidR="00F366AA" w:rsidRDefault="00F366AA" w:rsidP="00F366AA">
      <w:r>
        <w:t>Caption</w:t>
      </w:r>
    </w:p>
    <w:p w:rsidR="00F366AA" w:rsidRDefault="00F366AA" w:rsidP="00F366AA">
      <w:r>
        <w:t xml:space="preserve">Learn how to get rid of belly fat with SculpSure, a non-surgical alternative to Liposuction, which melts away stubborn fat cells that resist diet and exercise. </w:t>
      </w:r>
    </w:p>
    <w:p w:rsidR="00F366AA" w:rsidRDefault="00F366AA" w:rsidP="00F366AA">
      <w:pPr>
        <w:jc w:val="center"/>
      </w:pPr>
      <w:r>
        <w:t xml:space="preserve">How to Get Rid of Belly Fat with </w:t>
      </w:r>
      <w:r w:rsidRPr="001C2658">
        <w:rPr>
          <w:noProof/>
        </w:rPr>
        <w:t>SculpSure</w:t>
      </w:r>
      <w:r>
        <w:t xml:space="preserve"> | Non-Invasive Fat Reduction</w:t>
      </w:r>
    </w:p>
    <w:p w:rsidR="00F366AA" w:rsidRDefault="00005538" w:rsidP="00F366AA">
      <w:r>
        <w:t>Everyone</w:t>
      </w:r>
      <w:r w:rsidR="008346B5">
        <w:t xml:space="preserve"> has them</w:t>
      </w:r>
      <w:r w:rsidR="00F366AA">
        <w:t xml:space="preserve">: </w:t>
      </w:r>
      <w:r>
        <w:t>stubborn fat deposits that refuse</w:t>
      </w:r>
      <w:r w:rsidR="00F366AA">
        <w:t xml:space="preserve"> to budge despite our best efforts with diet and exercise. These tenacious bulges can form nearly anywhere on the body, from double chins all the way down to cankles. </w:t>
      </w:r>
      <w:r>
        <w:t>However</w:t>
      </w:r>
      <w:r w:rsidR="00F366AA">
        <w:t xml:space="preserve">, one problem area seems to rule above them all: the abdomen. Many adult men and women struggle with it, and nearly all of them want to know how to get rid of belly fat. </w:t>
      </w:r>
    </w:p>
    <w:p w:rsidR="00F366AA" w:rsidRDefault="00F366AA" w:rsidP="00F366AA">
      <w:r>
        <w:t xml:space="preserve">Belly fat is especially notorious because it can be so hard to get rid of. This is because </w:t>
      </w:r>
      <w:r w:rsidRPr="001C2658">
        <w:rPr>
          <w:noProof/>
        </w:rPr>
        <w:t>lifestyle</w:t>
      </w:r>
      <w:r w:rsidR="008346B5">
        <w:t xml:space="preserve"> is not the only cause of widening</w:t>
      </w:r>
      <w:r>
        <w:t xml:space="preserve"> midsections. Abdominal fat has many culprits, many of which are beyond a person’s control. </w:t>
      </w:r>
      <w:r w:rsidR="00005538">
        <w:t>Therefore,</w:t>
      </w:r>
      <w:r>
        <w:t xml:space="preserve"> if you want to know how to get rid of belly fat, it is helpful to first learn what contributes to it.</w:t>
      </w:r>
    </w:p>
    <w:p w:rsidR="00F366AA" w:rsidRDefault="00F366AA" w:rsidP="00F366AA">
      <w:r>
        <w:t>WHAT CAUSES BELLY FAT?</w:t>
      </w:r>
    </w:p>
    <w:p w:rsidR="00F366AA" w:rsidRDefault="00F366AA" w:rsidP="00F366AA">
      <w:r>
        <w:t>Lifestyle aside, there are many reasons why the body stores fat around the abdomen and reasons why</w:t>
      </w:r>
      <w:r w:rsidR="00362C42">
        <w:t xml:space="preserve"> belly fat is so hard to get rid of. To begin with, genetics play a big role. Individuals born with an apple shape “body type” tend to accumulate more fat around the midsection than people with a pear shape body type. Gender is also a contributing factor. Men tend to store more fat around the abdomen than </w:t>
      </w:r>
      <w:r w:rsidR="00005538">
        <w:t>women do</w:t>
      </w:r>
      <w:r w:rsidR="00362C42">
        <w:t xml:space="preserve">. Along the same lines as gender, hormones influence where the body stores fat. For women, estrogen directs the body to accumulate fat around the thighs and hips. Scientist </w:t>
      </w:r>
      <w:r w:rsidR="00362C42" w:rsidRPr="001C2658">
        <w:rPr>
          <w:noProof/>
        </w:rPr>
        <w:t>believe</w:t>
      </w:r>
      <w:r w:rsidR="00362C42">
        <w:t xml:space="preserve"> this is to prepare the body for giving birth. Finally, age contributes to a growing waistline. For men, as they get older, testo</w:t>
      </w:r>
      <w:r w:rsidR="00F53D23">
        <w:t>sterone, which is believed to inhibit the expansion of fat cells, begins to deplete</w:t>
      </w:r>
      <w:r w:rsidR="008346B5">
        <w:t>, and existing abdominal fat only grows bigger</w:t>
      </w:r>
      <w:r w:rsidR="00F53D23">
        <w:t xml:space="preserve">. Likewise, as women get older, estrogen levels drop and the body begins to send more fat to the stomach area. </w:t>
      </w:r>
    </w:p>
    <w:p w:rsidR="00F53D23" w:rsidRDefault="00F53D23" w:rsidP="00F366AA">
      <w:r>
        <w:t>HOW TO GET RID OF BELLY FAT</w:t>
      </w:r>
    </w:p>
    <w:p w:rsidR="008346B5" w:rsidRDefault="008346B5" w:rsidP="00F53D23">
      <w:proofErr w:type="gramStart"/>
      <w:r>
        <w:t>Fortunately</w:t>
      </w:r>
      <w:proofErr w:type="gramEnd"/>
      <w:r w:rsidR="00F53D23">
        <w:t xml:space="preserve"> for people who desperately want to know how to get rid of belly fat, there are some safe and effective options for reducing stubborn bulges. Non-invasive fat reduction treatments are great </w:t>
      </w:r>
      <w:r w:rsidR="00F53D23">
        <w:lastRenderedPageBreak/>
        <w:t>alternatives to liposuction and can dramatically improve notorious problem areas</w:t>
      </w:r>
      <w:r>
        <w:t>, transforming your appearance with a slimmer, more contoured physique.</w:t>
      </w:r>
      <w:r w:rsidR="00F53D23">
        <w:t xml:space="preserve"> One of the most popular fat reduction treatments is </w:t>
      </w:r>
      <w:r w:rsidR="00F53D23" w:rsidRPr="008346B5">
        <w:rPr>
          <w:u w:val="single"/>
        </w:rPr>
        <w:t>SculpSure</w:t>
      </w:r>
      <w:r w:rsidR="00F53D23">
        <w:t xml:space="preserve">. Also known as “laser lipo” </w:t>
      </w:r>
      <w:r w:rsidR="00F53D23" w:rsidRPr="001C2658">
        <w:rPr>
          <w:noProof/>
        </w:rPr>
        <w:t>Sculp</w:t>
      </w:r>
      <w:r>
        <w:rPr>
          <w:noProof/>
        </w:rPr>
        <w:t>S</w:t>
      </w:r>
      <w:r w:rsidR="00F53D23" w:rsidRPr="001C2658">
        <w:rPr>
          <w:noProof/>
        </w:rPr>
        <w:t>ure</w:t>
      </w:r>
      <w:r w:rsidR="00F53D23">
        <w:t xml:space="preserve"> uses advanced laser technology to induce lipolysis</w:t>
      </w:r>
      <w:r w:rsidR="001C2658">
        <w:t>:</w:t>
      </w:r>
      <w:r w:rsidR="00F53D23">
        <w:t xml:space="preserve"> the destruction </w:t>
      </w:r>
      <w:r w:rsidR="00F53D23" w:rsidRPr="001C2658">
        <w:rPr>
          <w:noProof/>
        </w:rPr>
        <w:t>and</w:t>
      </w:r>
      <w:r w:rsidR="00F53D23">
        <w:t xml:space="preserve"> metabolism of fat cells.  Fast, </w:t>
      </w:r>
      <w:r w:rsidR="00005538">
        <w:t>25-minute</w:t>
      </w:r>
      <w:r w:rsidR="00F53D23">
        <w:t xml:space="preserve"> </w:t>
      </w:r>
      <w:r w:rsidR="00005538">
        <w:t>treatments</w:t>
      </w:r>
      <w:r w:rsidR="00F53D23">
        <w:t xml:space="preserve"> are painless and require no downtime. More importantly, SculpSure is safe and effective and can be an invaluable tool in helping you reduce belly fat. </w:t>
      </w:r>
    </w:p>
    <w:p w:rsidR="008346B5" w:rsidRPr="008346B5" w:rsidRDefault="008346B5" w:rsidP="008346B5">
      <w:pPr>
        <w:jc w:val="right"/>
        <w:rPr>
          <w:u w:val="single"/>
        </w:rPr>
      </w:pPr>
      <w:r w:rsidRPr="008346B5">
        <w:rPr>
          <w:u w:val="single"/>
        </w:rPr>
        <w:t>Related Article: SculpSure vs</w:t>
      </w:r>
      <w:r>
        <w:rPr>
          <w:u w:val="single"/>
        </w:rPr>
        <w:t>.</w:t>
      </w:r>
      <w:bookmarkStart w:id="0" w:name="_GoBack"/>
      <w:bookmarkEnd w:id="0"/>
      <w:r w:rsidRPr="008346B5">
        <w:rPr>
          <w:u w:val="single"/>
        </w:rPr>
        <w:t xml:space="preserve"> CoolSculpting &gt;&gt;</w:t>
      </w:r>
    </w:p>
    <w:p w:rsidR="008346B5" w:rsidRDefault="008346B5" w:rsidP="00F53D23">
      <w:r>
        <w:t xml:space="preserve">SculpSure </w:t>
      </w:r>
      <w:proofErr w:type="gramStart"/>
      <w:r>
        <w:t>Near</w:t>
      </w:r>
      <w:proofErr w:type="gramEnd"/>
      <w:r>
        <w:t xml:space="preserve"> Me</w:t>
      </w:r>
    </w:p>
    <w:p w:rsidR="00F366AA" w:rsidRDefault="00F53D23" w:rsidP="00F53D23">
      <w:r>
        <w:t xml:space="preserve">So stop searching for how </w:t>
      </w:r>
      <w:proofErr w:type="gramStart"/>
      <w:r>
        <w:t xml:space="preserve">to get rid of belly fat and find out if SculpSure is right for you by scheduling a complimentary consultation with New Beauty &amp; Wellness, </w:t>
      </w:r>
      <w:r w:rsidRPr="00F53D23">
        <w:t>the premier provider of non-invasive body contouring in Westport CT. Contact New Beauty &amp; Wellness online or call 203-883-5112 today</w:t>
      </w:r>
      <w:proofErr w:type="gramEnd"/>
      <w:r w:rsidRPr="00F53D23">
        <w:t>.</w:t>
      </w:r>
      <w:r>
        <w:t xml:space="preserve"> </w:t>
      </w:r>
    </w:p>
    <w:p w:rsidR="00A6530A" w:rsidRDefault="008346B5"/>
    <w:sectPr w:rsidR="00A653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2MDUwtzQ1MTAzsLRU0lEKTi0uzszPAykwrAUAu1rMEiwAAAA="/>
  </w:docVars>
  <w:rsids>
    <w:rsidRoot w:val="00F366AA"/>
    <w:rsid w:val="00005538"/>
    <w:rsid w:val="001C2658"/>
    <w:rsid w:val="00362C42"/>
    <w:rsid w:val="006F1251"/>
    <w:rsid w:val="008346B5"/>
    <w:rsid w:val="00ED22F2"/>
    <w:rsid w:val="00F366AA"/>
    <w:rsid w:val="00F53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66A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66A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66A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66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10</Words>
  <Characters>290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4</cp:revision>
  <dcterms:created xsi:type="dcterms:W3CDTF">2019-03-06T22:31:00Z</dcterms:created>
  <dcterms:modified xsi:type="dcterms:W3CDTF">2019-03-06T23:10:00Z</dcterms:modified>
</cp:coreProperties>
</file>